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E2657" w:rsidRPr="00051342" w:rsidRDefault="002E2657" w:rsidP="002E2657">
      <w:pPr>
        <w:autoSpaceDE w:val="0"/>
        <w:autoSpaceDN w:val="0"/>
        <w:adjustRightInd w:val="0"/>
        <w:rPr>
          <w:b/>
          <w:bCs/>
          <w:color w:val="000000"/>
          <w:sz w:val="22"/>
          <w:szCs w:val="22"/>
        </w:rPr>
      </w:pPr>
      <w:r w:rsidRPr="00051342">
        <w:rPr>
          <w:rFonts w:ascii="Tahoma" w:hAnsi="Tahoma" w:cs="Tahoma"/>
          <w:b/>
          <w:bCs/>
          <w:color w:val="000000"/>
          <w:sz w:val="22"/>
          <w:szCs w:val="22"/>
        </w:rPr>
        <w:t>CHAPTER 26: THE GREAT WEST AND THE AGRICULTURAL REVOLUTION (ALSO includes Farmers, Debtors Revolt’s, etc.)</w:t>
      </w:r>
    </w:p>
    <w:p w:rsidR="002E2657" w:rsidRPr="00600BC7" w:rsidRDefault="002E2657" w:rsidP="002E2657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1.  </w:t>
      </w:r>
      <w:r w:rsidRPr="00600BC7">
        <w:rPr>
          <w:rFonts w:ascii="Tahoma" w:hAnsi="Tahoma" w:cs="Tahoma"/>
          <w:color w:val="000000"/>
          <w:sz w:val="20"/>
          <w:szCs w:val="20"/>
        </w:rPr>
        <w:t xml:space="preserve">What were the boundaries of the "great west?"  Who or what lived there? </w:t>
      </w:r>
    </w:p>
    <w:p w:rsidR="002E2657" w:rsidRPr="00600BC7" w:rsidRDefault="002E2657" w:rsidP="002E2657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2.  </w:t>
      </w:r>
      <w:r w:rsidRPr="00600BC7">
        <w:rPr>
          <w:rFonts w:ascii="Tahoma" w:hAnsi="Tahoma" w:cs="Tahoma"/>
          <w:color w:val="000000"/>
          <w:sz w:val="20"/>
          <w:szCs w:val="20"/>
        </w:rPr>
        <w:t xml:space="preserve">When did Native Americans surrender their land to Americans? </w:t>
      </w:r>
    </w:p>
    <w:p w:rsidR="002E2657" w:rsidRPr="00600BC7" w:rsidRDefault="002E2657" w:rsidP="002E2657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3.  </w:t>
      </w:r>
      <w:r w:rsidRPr="00600BC7">
        <w:rPr>
          <w:rFonts w:ascii="Tahoma" w:hAnsi="Tahoma" w:cs="Tahoma"/>
          <w:color w:val="000000"/>
          <w:sz w:val="20"/>
          <w:szCs w:val="20"/>
        </w:rPr>
        <w:t>How were the Indian Wars following the Civil War different then the wars of the antebellum era?</w:t>
      </w:r>
    </w:p>
    <w:p w:rsidR="002E2657" w:rsidRPr="00600BC7" w:rsidRDefault="002E2657" w:rsidP="002E2657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4.  </w:t>
      </w:r>
      <w:r w:rsidRPr="00600BC7">
        <w:rPr>
          <w:rFonts w:ascii="Tahoma" w:hAnsi="Tahoma" w:cs="Tahoma"/>
          <w:color w:val="000000"/>
          <w:sz w:val="20"/>
          <w:szCs w:val="20"/>
        </w:rPr>
        <w:t xml:space="preserve">Describe the fighting between the Native Americans and the Americans.   </w:t>
      </w:r>
    </w:p>
    <w:p w:rsidR="002E2657" w:rsidRPr="00600BC7" w:rsidRDefault="002E2657" w:rsidP="002E2657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5.  </w:t>
      </w:r>
      <w:r w:rsidRPr="00600BC7">
        <w:rPr>
          <w:rFonts w:ascii="Tahoma" w:hAnsi="Tahoma" w:cs="Tahoma"/>
          <w:color w:val="000000"/>
          <w:sz w:val="20"/>
          <w:szCs w:val="20"/>
        </w:rPr>
        <w:t xml:space="preserve">What American advantages ultimately led to the defeat of the Indians? </w:t>
      </w:r>
    </w:p>
    <w:p w:rsidR="002E2657" w:rsidRPr="00600BC7" w:rsidRDefault="002E2657" w:rsidP="002E2657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6.  </w:t>
      </w:r>
      <w:r w:rsidRPr="00600BC7">
        <w:rPr>
          <w:rFonts w:ascii="Tahoma" w:hAnsi="Tahoma" w:cs="Tahoma"/>
          <w:color w:val="000000"/>
          <w:sz w:val="20"/>
          <w:szCs w:val="20"/>
        </w:rPr>
        <w:t xml:space="preserve">Why were the </w:t>
      </w:r>
      <w:smartTag w:uri="urn:schemas-microsoft-com:office:smarttags" w:element="place">
        <w:smartTag w:uri="urn:schemas-microsoft-com:office:smarttags" w:element="City">
          <w:r w:rsidRPr="00600BC7">
            <w:rPr>
              <w:rFonts w:ascii="Tahoma" w:hAnsi="Tahoma" w:cs="Tahoma"/>
              <w:color w:val="000000"/>
              <w:sz w:val="20"/>
              <w:szCs w:val="20"/>
            </w:rPr>
            <w:t>Buffalo</w:t>
          </w:r>
        </w:smartTag>
      </w:smartTag>
      <w:r w:rsidRPr="00600BC7">
        <w:rPr>
          <w:rFonts w:ascii="Tahoma" w:hAnsi="Tahoma" w:cs="Tahoma"/>
          <w:color w:val="000000"/>
          <w:sz w:val="20"/>
          <w:szCs w:val="20"/>
        </w:rPr>
        <w:t xml:space="preserve"> killed? What was the impact? </w:t>
      </w:r>
    </w:p>
    <w:p w:rsidR="002E2657" w:rsidRPr="00600BC7" w:rsidRDefault="002E2657" w:rsidP="002E2657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7.  </w:t>
      </w:r>
      <w:r w:rsidRPr="00600BC7">
        <w:rPr>
          <w:rFonts w:ascii="Tahoma" w:hAnsi="Tahoma" w:cs="Tahoma"/>
          <w:color w:val="000000"/>
          <w:sz w:val="20"/>
          <w:szCs w:val="20"/>
        </w:rPr>
        <w:t xml:space="preserve">What book did Helen Hunt Jackson write?  What did it discuss? </w:t>
      </w:r>
    </w:p>
    <w:p w:rsidR="002E2657" w:rsidRPr="00600BC7" w:rsidRDefault="002E2657" w:rsidP="002E2657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8.  </w:t>
      </w:r>
      <w:r w:rsidRPr="00600BC7">
        <w:rPr>
          <w:rFonts w:ascii="Tahoma" w:hAnsi="Tahoma" w:cs="Tahoma"/>
          <w:color w:val="000000"/>
          <w:sz w:val="20"/>
          <w:szCs w:val="20"/>
        </w:rPr>
        <w:t xml:space="preserve">How did the Dawes Act of 1887 attempt to deal with the "Indian Problem?"  What impact did it have? </w:t>
      </w:r>
    </w:p>
    <w:p w:rsidR="002E2657" w:rsidRPr="00600BC7" w:rsidRDefault="002E2657" w:rsidP="002E2657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9.  </w:t>
      </w:r>
      <w:r w:rsidRPr="00600BC7">
        <w:rPr>
          <w:rFonts w:ascii="Tahoma" w:hAnsi="Tahoma" w:cs="Tahoma"/>
          <w:color w:val="000000"/>
          <w:sz w:val="20"/>
          <w:szCs w:val="20"/>
        </w:rPr>
        <w:t xml:space="preserve">What was the typical life cycle of a mining town?  What impact did the mining frontier have on the country? </w:t>
      </w:r>
    </w:p>
    <w:p w:rsidR="002E2657" w:rsidRPr="00600BC7" w:rsidRDefault="002E2657" w:rsidP="002E2657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10.  </w:t>
      </w:r>
      <w:r w:rsidRPr="00600BC7">
        <w:rPr>
          <w:rFonts w:ascii="Tahoma" w:hAnsi="Tahoma" w:cs="Tahoma"/>
          <w:color w:val="000000"/>
          <w:sz w:val="20"/>
          <w:szCs w:val="20"/>
        </w:rPr>
        <w:t xml:space="preserve">Explain the rise and fall of the cattle industry in the late 1800s. </w:t>
      </w:r>
    </w:p>
    <w:p w:rsidR="002E2657" w:rsidRPr="00600BC7" w:rsidRDefault="002E2657" w:rsidP="002E2657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11.  </w:t>
      </w:r>
      <w:r w:rsidRPr="00600BC7">
        <w:rPr>
          <w:rFonts w:ascii="Tahoma" w:hAnsi="Tahoma" w:cs="Tahoma"/>
          <w:color w:val="000000"/>
          <w:sz w:val="20"/>
          <w:szCs w:val="20"/>
        </w:rPr>
        <w:t xml:space="preserve">What factors encouraged people to move to the frontier? </w:t>
      </w:r>
    </w:p>
    <w:p w:rsidR="002E2657" w:rsidRPr="00600BC7" w:rsidRDefault="002E2657" w:rsidP="002E2657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12.  </w:t>
      </w:r>
      <w:r w:rsidRPr="00600BC7">
        <w:rPr>
          <w:rFonts w:ascii="Tahoma" w:hAnsi="Tahoma" w:cs="Tahoma"/>
          <w:color w:val="000000"/>
          <w:sz w:val="20"/>
          <w:szCs w:val="20"/>
        </w:rPr>
        <w:t xml:space="preserve">What environmental factors made </w:t>
      </w:r>
      <w:smartTag w:uri="urn:schemas-microsoft-com:office:smarttags" w:element="place">
        <w:r w:rsidRPr="00600BC7">
          <w:rPr>
            <w:rFonts w:ascii="Tahoma" w:hAnsi="Tahoma" w:cs="Tahoma"/>
            <w:color w:val="000000"/>
            <w:sz w:val="20"/>
            <w:szCs w:val="20"/>
          </w:rPr>
          <w:t>Great Plains</w:t>
        </w:r>
      </w:smartTag>
      <w:r w:rsidRPr="00600BC7">
        <w:rPr>
          <w:rFonts w:ascii="Tahoma" w:hAnsi="Tahoma" w:cs="Tahoma"/>
          <w:color w:val="000000"/>
          <w:sz w:val="20"/>
          <w:szCs w:val="20"/>
        </w:rPr>
        <w:t xml:space="preserve"> farming difficult?  How did people deal with these factors? </w:t>
      </w:r>
    </w:p>
    <w:p w:rsidR="002E2657" w:rsidRPr="00600BC7" w:rsidRDefault="002E2657" w:rsidP="002E2657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13.  </w:t>
      </w:r>
      <w:r w:rsidRPr="00600BC7">
        <w:rPr>
          <w:rFonts w:ascii="Tahoma" w:hAnsi="Tahoma" w:cs="Tahoma"/>
          <w:color w:val="000000"/>
          <w:sz w:val="20"/>
          <w:szCs w:val="20"/>
        </w:rPr>
        <w:t xml:space="preserve">What was the significance of the </w:t>
      </w:r>
      <w:smartTag w:uri="urn:schemas-microsoft-com:office:smarttags" w:element="place">
        <w:smartTag w:uri="urn:schemas-microsoft-com:office:smarttags" w:element="State">
          <w:r w:rsidRPr="00600BC7">
            <w:rPr>
              <w:rFonts w:ascii="Tahoma" w:hAnsi="Tahoma" w:cs="Tahoma"/>
              <w:color w:val="000000"/>
              <w:sz w:val="20"/>
              <w:szCs w:val="20"/>
            </w:rPr>
            <w:t>Oklahoma</w:t>
          </w:r>
        </w:smartTag>
      </w:smartTag>
      <w:r w:rsidRPr="00600BC7">
        <w:rPr>
          <w:rFonts w:ascii="Tahoma" w:hAnsi="Tahoma" w:cs="Tahoma"/>
          <w:color w:val="000000"/>
          <w:sz w:val="20"/>
          <w:szCs w:val="20"/>
        </w:rPr>
        <w:t xml:space="preserve"> "</w:t>
      </w:r>
      <w:r>
        <w:rPr>
          <w:rFonts w:ascii="Tahoma" w:hAnsi="Tahoma" w:cs="Tahoma"/>
          <w:color w:val="000000"/>
          <w:sz w:val="20"/>
          <w:szCs w:val="20"/>
        </w:rPr>
        <w:t>S</w:t>
      </w:r>
      <w:r w:rsidRPr="00600BC7">
        <w:rPr>
          <w:rFonts w:ascii="Tahoma" w:hAnsi="Tahoma" w:cs="Tahoma"/>
          <w:color w:val="000000"/>
          <w:sz w:val="20"/>
          <w:szCs w:val="20"/>
        </w:rPr>
        <w:t xml:space="preserve">ooners" rush in 1889? </w:t>
      </w:r>
    </w:p>
    <w:p w:rsidR="002E2657" w:rsidRPr="00600BC7" w:rsidRDefault="002E2657" w:rsidP="002E2657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14.  </w:t>
      </w:r>
      <w:r w:rsidRPr="00600BC7">
        <w:rPr>
          <w:rFonts w:ascii="Tahoma" w:hAnsi="Tahoma" w:cs="Tahoma"/>
          <w:color w:val="000000"/>
          <w:sz w:val="20"/>
          <w:szCs w:val="20"/>
        </w:rPr>
        <w:t xml:space="preserve">What was the significance of the "closing" of the frontier? </w:t>
      </w:r>
    </w:p>
    <w:p w:rsidR="002E2657" w:rsidRPr="00600BC7" w:rsidRDefault="002E2657" w:rsidP="002E2657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15.  </w:t>
      </w:r>
      <w:r w:rsidRPr="00600BC7">
        <w:rPr>
          <w:rFonts w:ascii="Tahoma" w:hAnsi="Tahoma" w:cs="Tahoma"/>
          <w:color w:val="000000"/>
          <w:sz w:val="20"/>
          <w:szCs w:val="20"/>
        </w:rPr>
        <w:t>Who expressed these ideas in a famous essay in 1893?</w:t>
      </w:r>
    </w:p>
    <w:p w:rsidR="002E2657" w:rsidRPr="00600BC7" w:rsidRDefault="002E2657" w:rsidP="002E2657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16.  </w:t>
      </w:r>
      <w:r w:rsidRPr="00600BC7">
        <w:rPr>
          <w:rFonts w:ascii="Tahoma" w:hAnsi="Tahoma" w:cs="Tahoma"/>
          <w:color w:val="000000"/>
          <w:sz w:val="20"/>
          <w:szCs w:val="20"/>
        </w:rPr>
        <w:t xml:space="preserve">How did the farm turn into a "factory"? </w:t>
      </w:r>
    </w:p>
    <w:p w:rsidR="002E2657" w:rsidRPr="00600BC7" w:rsidRDefault="002E2657" w:rsidP="002E2657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17.  </w:t>
      </w:r>
      <w:r w:rsidRPr="00600BC7">
        <w:rPr>
          <w:rFonts w:ascii="Tahoma" w:hAnsi="Tahoma" w:cs="Tahoma"/>
          <w:color w:val="000000"/>
          <w:sz w:val="20"/>
          <w:szCs w:val="20"/>
        </w:rPr>
        <w:t xml:space="preserve">Explain the cycle of debt that many farmers got into in the late 1800s. </w:t>
      </w:r>
    </w:p>
    <w:p w:rsidR="002E2657" w:rsidRPr="00600BC7" w:rsidRDefault="002E2657" w:rsidP="002E2657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18.  </w:t>
      </w:r>
      <w:r w:rsidRPr="00600BC7">
        <w:rPr>
          <w:rFonts w:ascii="Tahoma" w:hAnsi="Tahoma" w:cs="Tahoma"/>
          <w:color w:val="000000"/>
          <w:sz w:val="20"/>
          <w:szCs w:val="20"/>
        </w:rPr>
        <w:t xml:space="preserve">Why did farmers become upset with business and </w:t>
      </w:r>
      <w:proofErr w:type="gramStart"/>
      <w:r w:rsidRPr="00600BC7">
        <w:rPr>
          <w:rFonts w:ascii="Tahoma" w:hAnsi="Tahoma" w:cs="Tahoma"/>
          <w:color w:val="000000"/>
          <w:sz w:val="20"/>
          <w:szCs w:val="20"/>
        </w:rPr>
        <w:t>industrial  interests</w:t>
      </w:r>
      <w:proofErr w:type="gramEnd"/>
      <w:r w:rsidRPr="00600BC7">
        <w:rPr>
          <w:rFonts w:ascii="Tahoma" w:hAnsi="Tahoma" w:cs="Tahoma"/>
          <w:color w:val="000000"/>
          <w:sz w:val="20"/>
          <w:szCs w:val="20"/>
        </w:rPr>
        <w:t xml:space="preserve"> in the late 1800s? </w:t>
      </w:r>
    </w:p>
    <w:p w:rsidR="002E2657" w:rsidRPr="00600BC7" w:rsidRDefault="002E2657" w:rsidP="002E2657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19.  </w:t>
      </w:r>
      <w:r w:rsidRPr="00600BC7">
        <w:rPr>
          <w:rFonts w:ascii="Tahoma" w:hAnsi="Tahoma" w:cs="Tahoma"/>
          <w:color w:val="000000"/>
          <w:sz w:val="20"/>
          <w:szCs w:val="20"/>
        </w:rPr>
        <w:t xml:space="preserve">Explain the origins of the Granger movement. Their successes? Failures? </w:t>
      </w:r>
    </w:p>
    <w:p w:rsidR="002E2657" w:rsidRPr="00600BC7" w:rsidRDefault="002E2657" w:rsidP="002E2657">
      <w:pPr>
        <w:autoSpaceDE w:val="0"/>
        <w:autoSpaceDN w:val="0"/>
        <w:adjustRightInd w:val="0"/>
        <w:rPr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20.  </w:t>
      </w:r>
      <w:r w:rsidRPr="00600BC7">
        <w:rPr>
          <w:rFonts w:ascii="Tahoma" w:hAnsi="Tahoma" w:cs="Tahoma"/>
          <w:color w:val="000000"/>
          <w:sz w:val="20"/>
          <w:szCs w:val="20"/>
        </w:rPr>
        <w:t>What political party developed out of the farmer's discontent in the late 1800s?</w:t>
      </w:r>
    </w:p>
    <w:p w:rsidR="002E2657" w:rsidRPr="00600BC7" w:rsidRDefault="002E2657" w:rsidP="002E2657">
      <w:pPr>
        <w:autoSpaceDE w:val="0"/>
        <w:autoSpaceDN w:val="0"/>
        <w:adjustRightInd w:val="0"/>
        <w:rPr>
          <w:color w:val="000000"/>
          <w:sz w:val="20"/>
          <w:szCs w:val="20"/>
        </w:rPr>
      </w:pPr>
      <w:r w:rsidRPr="00600BC7">
        <w:rPr>
          <w:rFonts w:ascii="Tahoma" w:hAnsi="Tahoma" w:cs="Tahoma"/>
          <w:color w:val="000000"/>
          <w:sz w:val="20"/>
          <w:szCs w:val="20"/>
        </w:rPr>
        <w:fldChar w:fldCharType="begin"/>
      </w:r>
      <w:r w:rsidRPr="00600BC7">
        <w:rPr>
          <w:rFonts w:ascii="Tahoma" w:hAnsi="Tahoma" w:cs="Tahoma"/>
          <w:color w:val="000000"/>
          <w:sz w:val="20"/>
          <w:szCs w:val="20"/>
        </w:rPr>
        <w:instrText xml:space="preserve">  </w:instrText>
      </w:r>
      <w:r w:rsidRPr="00600BC7">
        <w:rPr>
          <w:rFonts w:ascii="Tahoma" w:hAnsi="Tahoma" w:cs="Tahoma"/>
          <w:color w:val="000000"/>
          <w:sz w:val="20"/>
          <w:szCs w:val="20"/>
        </w:rPr>
        <w:fldChar w:fldCharType="begin"/>
      </w:r>
      <w:r w:rsidRPr="00600BC7">
        <w:rPr>
          <w:rFonts w:ascii="Tahoma" w:hAnsi="Tahoma" w:cs="Tahoma"/>
          <w:color w:val="000000"/>
          <w:sz w:val="20"/>
          <w:szCs w:val="20"/>
        </w:rPr>
        <w:instrText xml:space="preserve"> PRIVATE HREF="http://www.historystuff.net/apcr.html"</w:instrText>
      </w:r>
      <w:r w:rsidRPr="00600BC7">
        <w:rPr>
          <w:rFonts w:ascii="Tahoma" w:hAnsi="Tahoma" w:cs="Tahoma"/>
          <w:color w:val="000000"/>
          <w:sz w:val="20"/>
          <w:szCs w:val="20"/>
        </w:rPr>
        <w:fldChar w:fldCharType="end"/>
      </w:r>
      <w:r w:rsidRPr="00600BC7">
        <w:rPr>
          <w:rFonts w:ascii="Tahoma" w:hAnsi="Tahoma" w:cs="Tahoma"/>
          <w:color w:val="000000"/>
          <w:sz w:val="20"/>
          <w:szCs w:val="20"/>
        </w:rPr>
        <w:instrText xml:space="preserve"> MACROBUTTON HtmlResAnchor </w:instrText>
      </w:r>
      <w:r w:rsidRPr="00600BC7">
        <w:rPr>
          <w:rFonts w:ascii="Tahoma" w:hAnsi="Tahoma" w:cs="Tahoma"/>
          <w:color w:val="000000"/>
          <w:sz w:val="20"/>
          <w:szCs w:val="20"/>
          <w:u w:val="single"/>
        </w:rPr>
        <w:instrText xml:space="preserve"> </w:instrText>
      </w:r>
      <w:r w:rsidRPr="00600BC7">
        <w:rPr>
          <w:rFonts w:ascii="Tahoma" w:hAnsi="Tahoma" w:cs="Tahoma"/>
          <w:color w:val="000000"/>
          <w:sz w:val="20"/>
          <w:szCs w:val="20"/>
        </w:rPr>
        <w:fldChar w:fldCharType="end"/>
      </w:r>
      <w:r w:rsidRPr="00600BC7">
        <w:rPr>
          <w:rFonts w:ascii="Tahoma" w:hAnsi="Tahoma" w:cs="Tahoma"/>
          <w:color w:val="000000"/>
          <w:sz w:val="20"/>
          <w:szCs w:val="20"/>
        </w:rPr>
        <w:t xml:space="preserve"> </w:t>
      </w:r>
    </w:p>
    <w:p w:rsidR="002E2657" w:rsidRPr="00600BC7" w:rsidRDefault="002E2657" w:rsidP="002E2657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21.  </w:t>
      </w:r>
      <w:r w:rsidRPr="00600BC7">
        <w:rPr>
          <w:rFonts w:ascii="Tahoma" w:hAnsi="Tahoma" w:cs="Tahoma"/>
          <w:color w:val="000000"/>
          <w:sz w:val="20"/>
          <w:szCs w:val="20"/>
        </w:rPr>
        <w:t xml:space="preserve">What were the main parts of the Populist platform in 1892? Who was their candidate? </w:t>
      </w:r>
    </w:p>
    <w:p w:rsidR="002E2657" w:rsidRPr="00600BC7" w:rsidRDefault="002E2657" w:rsidP="002E2657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22.  </w:t>
      </w:r>
      <w:r w:rsidRPr="00600BC7">
        <w:rPr>
          <w:rFonts w:ascii="Tahoma" w:hAnsi="Tahoma" w:cs="Tahoma"/>
          <w:color w:val="000000"/>
          <w:sz w:val="20"/>
          <w:szCs w:val="20"/>
        </w:rPr>
        <w:t xml:space="preserve">What happened at the </w:t>
      </w:r>
      <w:smartTag w:uri="urn:schemas-microsoft-com:office:smarttags" w:element="place">
        <w:smartTag w:uri="urn:schemas-microsoft-com:office:smarttags" w:element="City">
          <w:r w:rsidRPr="00600BC7">
            <w:rPr>
              <w:rFonts w:ascii="Tahoma" w:hAnsi="Tahoma" w:cs="Tahoma"/>
              <w:color w:val="000000"/>
              <w:sz w:val="20"/>
              <w:szCs w:val="20"/>
            </w:rPr>
            <w:t>Homestead</w:t>
          </w:r>
        </w:smartTag>
      </w:smartTag>
      <w:r w:rsidRPr="00600BC7">
        <w:rPr>
          <w:rFonts w:ascii="Tahoma" w:hAnsi="Tahoma" w:cs="Tahoma"/>
          <w:color w:val="000000"/>
          <w:sz w:val="20"/>
          <w:szCs w:val="20"/>
        </w:rPr>
        <w:t xml:space="preserve"> strike in 1892? </w:t>
      </w:r>
    </w:p>
    <w:p w:rsidR="002E2657" w:rsidRPr="00600BC7" w:rsidRDefault="002E2657" w:rsidP="002E2657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23.  </w:t>
      </w:r>
      <w:r w:rsidRPr="00600BC7">
        <w:rPr>
          <w:rFonts w:ascii="Tahoma" w:hAnsi="Tahoma" w:cs="Tahoma"/>
          <w:color w:val="000000"/>
          <w:sz w:val="20"/>
          <w:szCs w:val="20"/>
        </w:rPr>
        <w:t xml:space="preserve">How and why did J.P. Morgan help the country's currency problems in 1895? </w:t>
      </w:r>
    </w:p>
    <w:p w:rsidR="002E2657" w:rsidRPr="00600BC7" w:rsidRDefault="002E2657" w:rsidP="002E2657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24.  </w:t>
      </w:r>
      <w:r w:rsidRPr="00600BC7">
        <w:rPr>
          <w:rFonts w:ascii="Tahoma" w:hAnsi="Tahoma" w:cs="Tahoma"/>
          <w:color w:val="000000"/>
          <w:sz w:val="20"/>
          <w:szCs w:val="20"/>
        </w:rPr>
        <w:t xml:space="preserve">What was "Coxey's Army?" </w:t>
      </w:r>
    </w:p>
    <w:p w:rsidR="002E2657" w:rsidRPr="00600BC7" w:rsidRDefault="002E2657" w:rsidP="002E2657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25.  </w:t>
      </w:r>
      <w:r w:rsidRPr="00600BC7">
        <w:rPr>
          <w:rFonts w:ascii="Tahoma" w:hAnsi="Tahoma" w:cs="Tahoma"/>
          <w:color w:val="000000"/>
          <w:sz w:val="20"/>
          <w:szCs w:val="20"/>
        </w:rPr>
        <w:t xml:space="preserve">What happened at the </w:t>
      </w:r>
      <w:smartTag w:uri="urn:schemas-microsoft-com:office:smarttags" w:element="place">
        <w:r w:rsidRPr="00600BC7">
          <w:rPr>
            <w:rFonts w:ascii="Tahoma" w:hAnsi="Tahoma" w:cs="Tahoma"/>
            <w:color w:val="000000"/>
            <w:sz w:val="20"/>
            <w:szCs w:val="20"/>
          </w:rPr>
          <w:t>Pullman</w:t>
        </w:r>
      </w:smartTag>
      <w:r w:rsidRPr="00600BC7">
        <w:rPr>
          <w:rFonts w:ascii="Tahoma" w:hAnsi="Tahoma" w:cs="Tahoma"/>
          <w:color w:val="000000"/>
          <w:sz w:val="20"/>
          <w:szCs w:val="20"/>
        </w:rPr>
        <w:t xml:space="preserve"> st</w:t>
      </w:r>
      <w:r>
        <w:rPr>
          <w:rFonts w:ascii="Tahoma" w:hAnsi="Tahoma" w:cs="Tahoma"/>
          <w:color w:val="000000"/>
          <w:sz w:val="20"/>
          <w:szCs w:val="20"/>
        </w:rPr>
        <w:t>r</w:t>
      </w:r>
      <w:r w:rsidRPr="00600BC7">
        <w:rPr>
          <w:rFonts w:ascii="Tahoma" w:hAnsi="Tahoma" w:cs="Tahoma"/>
          <w:color w:val="000000"/>
          <w:sz w:val="20"/>
          <w:szCs w:val="20"/>
        </w:rPr>
        <w:t xml:space="preserve">ike of 1894?  What was the significance of </w:t>
      </w:r>
      <w:smartTag w:uri="urn:schemas-microsoft-com:office:smarttags" w:element="place">
        <w:smartTag w:uri="urn:schemas-microsoft-com:office:smarttags" w:element="City">
          <w:r w:rsidRPr="00600BC7">
            <w:rPr>
              <w:rFonts w:ascii="Tahoma" w:hAnsi="Tahoma" w:cs="Tahoma"/>
              <w:color w:val="000000"/>
              <w:sz w:val="20"/>
              <w:szCs w:val="20"/>
            </w:rPr>
            <w:t>Cleveland</w:t>
          </w:r>
        </w:smartTag>
      </w:smartTag>
      <w:r w:rsidRPr="00600BC7">
        <w:rPr>
          <w:rFonts w:ascii="Tahoma" w:hAnsi="Tahoma" w:cs="Tahoma"/>
          <w:color w:val="000000"/>
          <w:sz w:val="20"/>
          <w:szCs w:val="20"/>
        </w:rPr>
        <w:t xml:space="preserve">'s actions and the Supreme Court decision </w:t>
      </w:r>
      <w:r w:rsidRPr="00600BC7">
        <w:rPr>
          <w:rFonts w:ascii="Tahoma" w:hAnsi="Tahoma" w:cs="Tahoma"/>
          <w:i/>
          <w:iCs/>
          <w:color w:val="000000"/>
          <w:sz w:val="20"/>
          <w:szCs w:val="20"/>
        </w:rPr>
        <w:t>In Re Debs</w:t>
      </w:r>
      <w:r w:rsidRPr="00600BC7">
        <w:rPr>
          <w:rFonts w:ascii="Tahoma" w:hAnsi="Tahoma" w:cs="Tahoma"/>
          <w:color w:val="000000"/>
          <w:sz w:val="20"/>
          <w:szCs w:val="20"/>
        </w:rPr>
        <w:t xml:space="preserve">? </w:t>
      </w:r>
    </w:p>
    <w:p w:rsidR="002E2657" w:rsidRPr="00600BC7" w:rsidRDefault="002E2657" w:rsidP="002E2657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26.  </w:t>
      </w:r>
      <w:r w:rsidRPr="00600BC7">
        <w:rPr>
          <w:rFonts w:ascii="Tahoma" w:hAnsi="Tahoma" w:cs="Tahoma"/>
          <w:color w:val="000000"/>
          <w:sz w:val="20"/>
          <w:szCs w:val="20"/>
        </w:rPr>
        <w:t xml:space="preserve">What was the major issue of the election of 1896? </w:t>
      </w:r>
    </w:p>
    <w:p w:rsidR="002E2657" w:rsidRPr="00600BC7" w:rsidRDefault="002E2657" w:rsidP="002E2657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27.  </w:t>
      </w:r>
      <w:r w:rsidRPr="00600BC7">
        <w:rPr>
          <w:rFonts w:ascii="Tahoma" w:hAnsi="Tahoma" w:cs="Tahoma"/>
          <w:color w:val="000000"/>
          <w:sz w:val="20"/>
          <w:szCs w:val="20"/>
        </w:rPr>
        <w:t xml:space="preserve">Why did McKinley win the election of 1896? </w:t>
      </w:r>
    </w:p>
    <w:p w:rsidR="004157CD" w:rsidRDefault="004157CD">
      <w:bookmarkStart w:id="0" w:name="_GoBack"/>
      <w:bookmarkEnd w:id="0"/>
    </w:p>
    <w:sectPr w:rsidR="004157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Y0NDI0MDcwNbG0sLBU0lEKTi0uzszPAykwrAUA+3sEXywAAAA="/>
  </w:docVars>
  <w:rsids>
    <w:rsidRoot w:val="002E2657"/>
    <w:rsid w:val="00000770"/>
    <w:rsid w:val="00002157"/>
    <w:rsid w:val="00004E99"/>
    <w:rsid w:val="000050CE"/>
    <w:rsid w:val="00006F21"/>
    <w:rsid w:val="00010000"/>
    <w:rsid w:val="0001269B"/>
    <w:rsid w:val="00013273"/>
    <w:rsid w:val="000145F7"/>
    <w:rsid w:val="00016972"/>
    <w:rsid w:val="00017105"/>
    <w:rsid w:val="00017E5D"/>
    <w:rsid w:val="000206F5"/>
    <w:rsid w:val="0002087A"/>
    <w:rsid w:val="00025958"/>
    <w:rsid w:val="00026CDF"/>
    <w:rsid w:val="00032412"/>
    <w:rsid w:val="0003255B"/>
    <w:rsid w:val="00033813"/>
    <w:rsid w:val="00036A9A"/>
    <w:rsid w:val="000371A1"/>
    <w:rsid w:val="000418FB"/>
    <w:rsid w:val="000433B6"/>
    <w:rsid w:val="00047354"/>
    <w:rsid w:val="00050ABA"/>
    <w:rsid w:val="0005489A"/>
    <w:rsid w:val="00055236"/>
    <w:rsid w:val="0005728C"/>
    <w:rsid w:val="00060805"/>
    <w:rsid w:val="00061D8C"/>
    <w:rsid w:val="0006349D"/>
    <w:rsid w:val="00065028"/>
    <w:rsid w:val="000657CD"/>
    <w:rsid w:val="00066806"/>
    <w:rsid w:val="00066A39"/>
    <w:rsid w:val="000709B6"/>
    <w:rsid w:val="00072648"/>
    <w:rsid w:val="00072DEB"/>
    <w:rsid w:val="000746F0"/>
    <w:rsid w:val="00075E92"/>
    <w:rsid w:val="000840DD"/>
    <w:rsid w:val="00086541"/>
    <w:rsid w:val="000917B6"/>
    <w:rsid w:val="00091ABE"/>
    <w:rsid w:val="00091B73"/>
    <w:rsid w:val="00094478"/>
    <w:rsid w:val="0009563D"/>
    <w:rsid w:val="000963CA"/>
    <w:rsid w:val="0009754A"/>
    <w:rsid w:val="000A13D2"/>
    <w:rsid w:val="000A45EE"/>
    <w:rsid w:val="000A6BDD"/>
    <w:rsid w:val="000A6FDD"/>
    <w:rsid w:val="000A71E2"/>
    <w:rsid w:val="000A735F"/>
    <w:rsid w:val="000A799F"/>
    <w:rsid w:val="000B0B8B"/>
    <w:rsid w:val="000B1209"/>
    <w:rsid w:val="000B3BEE"/>
    <w:rsid w:val="000B3F93"/>
    <w:rsid w:val="000B46FD"/>
    <w:rsid w:val="000B6F27"/>
    <w:rsid w:val="000B75B2"/>
    <w:rsid w:val="000C1C01"/>
    <w:rsid w:val="000C3396"/>
    <w:rsid w:val="000C4221"/>
    <w:rsid w:val="000C553D"/>
    <w:rsid w:val="000C6756"/>
    <w:rsid w:val="000C6841"/>
    <w:rsid w:val="000D2B63"/>
    <w:rsid w:val="000D5DE8"/>
    <w:rsid w:val="000D6967"/>
    <w:rsid w:val="000D7C54"/>
    <w:rsid w:val="000E3800"/>
    <w:rsid w:val="000E4FFB"/>
    <w:rsid w:val="000E6BC5"/>
    <w:rsid w:val="000E75B1"/>
    <w:rsid w:val="000F132B"/>
    <w:rsid w:val="000F187C"/>
    <w:rsid w:val="000F18BB"/>
    <w:rsid w:val="000F1AE7"/>
    <w:rsid w:val="000F55B9"/>
    <w:rsid w:val="001030BF"/>
    <w:rsid w:val="001032CD"/>
    <w:rsid w:val="001056ED"/>
    <w:rsid w:val="001057B4"/>
    <w:rsid w:val="00110928"/>
    <w:rsid w:val="00111AE7"/>
    <w:rsid w:val="00112613"/>
    <w:rsid w:val="001138FE"/>
    <w:rsid w:val="00113C9C"/>
    <w:rsid w:val="00114140"/>
    <w:rsid w:val="001179D6"/>
    <w:rsid w:val="0012015E"/>
    <w:rsid w:val="00120835"/>
    <w:rsid w:val="00121606"/>
    <w:rsid w:val="00122836"/>
    <w:rsid w:val="00124A8A"/>
    <w:rsid w:val="001274FE"/>
    <w:rsid w:val="00130288"/>
    <w:rsid w:val="001325A4"/>
    <w:rsid w:val="0013407C"/>
    <w:rsid w:val="0013741E"/>
    <w:rsid w:val="00141824"/>
    <w:rsid w:val="0014188D"/>
    <w:rsid w:val="00144C90"/>
    <w:rsid w:val="0015421C"/>
    <w:rsid w:val="0015520E"/>
    <w:rsid w:val="0016216A"/>
    <w:rsid w:val="00162D66"/>
    <w:rsid w:val="00162E28"/>
    <w:rsid w:val="00164421"/>
    <w:rsid w:val="00164A1F"/>
    <w:rsid w:val="0016510A"/>
    <w:rsid w:val="001656B6"/>
    <w:rsid w:val="001678C7"/>
    <w:rsid w:val="00170745"/>
    <w:rsid w:val="00171F2C"/>
    <w:rsid w:val="00173CE3"/>
    <w:rsid w:val="00174383"/>
    <w:rsid w:val="00177333"/>
    <w:rsid w:val="00181872"/>
    <w:rsid w:val="0018264D"/>
    <w:rsid w:val="0018312C"/>
    <w:rsid w:val="001832FB"/>
    <w:rsid w:val="001833A1"/>
    <w:rsid w:val="00183AF7"/>
    <w:rsid w:val="00184A9F"/>
    <w:rsid w:val="00185B67"/>
    <w:rsid w:val="00186C08"/>
    <w:rsid w:val="00190593"/>
    <w:rsid w:val="0019329C"/>
    <w:rsid w:val="00195B89"/>
    <w:rsid w:val="001A0976"/>
    <w:rsid w:val="001A0B20"/>
    <w:rsid w:val="001A6148"/>
    <w:rsid w:val="001A6F76"/>
    <w:rsid w:val="001B01A6"/>
    <w:rsid w:val="001B1596"/>
    <w:rsid w:val="001B1FA4"/>
    <w:rsid w:val="001B3BF7"/>
    <w:rsid w:val="001B4803"/>
    <w:rsid w:val="001B4A04"/>
    <w:rsid w:val="001B51CB"/>
    <w:rsid w:val="001B6EFD"/>
    <w:rsid w:val="001B7BC7"/>
    <w:rsid w:val="001C0932"/>
    <w:rsid w:val="001C4D39"/>
    <w:rsid w:val="001C7347"/>
    <w:rsid w:val="001D0F4D"/>
    <w:rsid w:val="001D53B4"/>
    <w:rsid w:val="001D5FE2"/>
    <w:rsid w:val="001E0337"/>
    <w:rsid w:val="001E4570"/>
    <w:rsid w:val="001E5AB4"/>
    <w:rsid w:val="001E6455"/>
    <w:rsid w:val="001F06D5"/>
    <w:rsid w:val="001F2F1C"/>
    <w:rsid w:val="001F39ED"/>
    <w:rsid w:val="001F4088"/>
    <w:rsid w:val="001F4CD1"/>
    <w:rsid w:val="001F629C"/>
    <w:rsid w:val="00200889"/>
    <w:rsid w:val="00201053"/>
    <w:rsid w:val="00201788"/>
    <w:rsid w:val="0020261A"/>
    <w:rsid w:val="00202C4A"/>
    <w:rsid w:val="0020318C"/>
    <w:rsid w:val="0020416D"/>
    <w:rsid w:val="00204689"/>
    <w:rsid w:val="00204CF9"/>
    <w:rsid w:val="002070B4"/>
    <w:rsid w:val="00207D37"/>
    <w:rsid w:val="00210612"/>
    <w:rsid w:val="00211F29"/>
    <w:rsid w:val="00213361"/>
    <w:rsid w:val="00220A57"/>
    <w:rsid w:val="00222144"/>
    <w:rsid w:val="002224A4"/>
    <w:rsid w:val="0022251E"/>
    <w:rsid w:val="00224009"/>
    <w:rsid w:val="00225876"/>
    <w:rsid w:val="00227A18"/>
    <w:rsid w:val="00227A63"/>
    <w:rsid w:val="00233A9F"/>
    <w:rsid w:val="002357CC"/>
    <w:rsid w:val="00237841"/>
    <w:rsid w:val="00237E91"/>
    <w:rsid w:val="00242BFA"/>
    <w:rsid w:val="00244F4F"/>
    <w:rsid w:val="00246F87"/>
    <w:rsid w:val="00247D8F"/>
    <w:rsid w:val="00247E00"/>
    <w:rsid w:val="0025044F"/>
    <w:rsid w:val="00252758"/>
    <w:rsid w:val="0025722D"/>
    <w:rsid w:val="00257AD8"/>
    <w:rsid w:val="00260823"/>
    <w:rsid w:val="0026258E"/>
    <w:rsid w:val="00264E2C"/>
    <w:rsid w:val="00266F4F"/>
    <w:rsid w:val="00271D0B"/>
    <w:rsid w:val="00274EE8"/>
    <w:rsid w:val="00275705"/>
    <w:rsid w:val="002768FA"/>
    <w:rsid w:val="0027736C"/>
    <w:rsid w:val="00280571"/>
    <w:rsid w:val="00282FE5"/>
    <w:rsid w:val="00283DCE"/>
    <w:rsid w:val="002856AF"/>
    <w:rsid w:val="00296E38"/>
    <w:rsid w:val="002A023D"/>
    <w:rsid w:val="002A1D60"/>
    <w:rsid w:val="002A23ED"/>
    <w:rsid w:val="002A3BE1"/>
    <w:rsid w:val="002A4A1D"/>
    <w:rsid w:val="002A519E"/>
    <w:rsid w:val="002A779E"/>
    <w:rsid w:val="002A79AF"/>
    <w:rsid w:val="002B078D"/>
    <w:rsid w:val="002B1A2C"/>
    <w:rsid w:val="002B27F1"/>
    <w:rsid w:val="002B2E5E"/>
    <w:rsid w:val="002B31D2"/>
    <w:rsid w:val="002B4BE0"/>
    <w:rsid w:val="002B52BD"/>
    <w:rsid w:val="002C30FF"/>
    <w:rsid w:val="002C4448"/>
    <w:rsid w:val="002C4C74"/>
    <w:rsid w:val="002C7CB5"/>
    <w:rsid w:val="002D3FD8"/>
    <w:rsid w:val="002D5084"/>
    <w:rsid w:val="002D639C"/>
    <w:rsid w:val="002D66B4"/>
    <w:rsid w:val="002D7344"/>
    <w:rsid w:val="002E2657"/>
    <w:rsid w:val="002E30A7"/>
    <w:rsid w:val="002E6216"/>
    <w:rsid w:val="002E7F8F"/>
    <w:rsid w:val="002F05EC"/>
    <w:rsid w:val="002F1E5F"/>
    <w:rsid w:val="002F212E"/>
    <w:rsid w:val="002F26F0"/>
    <w:rsid w:val="002F45C6"/>
    <w:rsid w:val="002F6286"/>
    <w:rsid w:val="002F7B73"/>
    <w:rsid w:val="0030080E"/>
    <w:rsid w:val="00300D77"/>
    <w:rsid w:val="003014D1"/>
    <w:rsid w:val="00302D0A"/>
    <w:rsid w:val="00304EBB"/>
    <w:rsid w:val="00305951"/>
    <w:rsid w:val="003062C3"/>
    <w:rsid w:val="003107C2"/>
    <w:rsid w:val="003152BF"/>
    <w:rsid w:val="0031655D"/>
    <w:rsid w:val="00316DE4"/>
    <w:rsid w:val="0031759A"/>
    <w:rsid w:val="00321192"/>
    <w:rsid w:val="00321BAE"/>
    <w:rsid w:val="003222AE"/>
    <w:rsid w:val="003277BB"/>
    <w:rsid w:val="00330748"/>
    <w:rsid w:val="00334FBE"/>
    <w:rsid w:val="00335D3C"/>
    <w:rsid w:val="00335FBA"/>
    <w:rsid w:val="003379A3"/>
    <w:rsid w:val="0034393F"/>
    <w:rsid w:val="00343A60"/>
    <w:rsid w:val="003442D6"/>
    <w:rsid w:val="00347764"/>
    <w:rsid w:val="00353136"/>
    <w:rsid w:val="00354E35"/>
    <w:rsid w:val="00354F8E"/>
    <w:rsid w:val="00355ADA"/>
    <w:rsid w:val="003561CC"/>
    <w:rsid w:val="00357431"/>
    <w:rsid w:val="00357684"/>
    <w:rsid w:val="00357B56"/>
    <w:rsid w:val="00360A5D"/>
    <w:rsid w:val="003611D8"/>
    <w:rsid w:val="00361B95"/>
    <w:rsid w:val="00363342"/>
    <w:rsid w:val="003653E7"/>
    <w:rsid w:val="00366DE6"/>
    <w:rsid w:val="00373253"/>
    <w:rsid w:val="003759C5"/>
    <w:rsid w:val="003771F0"/>
    <w:rsid w:val="00381E9B"/>
    <w:rsid w:val="00384B65"/>
    <w:rsid w:val="00386E69"/>
    <w:rsid w:val="00387342"/>
    <w:rsid w:val="003916F3"/>
    <w:rsid w:val="00392E52"/>
    <w:rsid w:val="00397778"/>
    <w:rsid w:val="003A2566"/>
    <w:rsid w:val="003A2825"/>
    <w:rsid w:val="003A42E7"/>
    <w:rsid w:val="003A4A56"/>
    <w:rsid w:val="003A7DB5"/>
    <w:rsid w:val="003B04F8"/>
    <w:rsid w:val="003B0835"/>
    <w:rsid w:val="003B1058"/>
    <w:rsid w:val="003B11D8"/>
    <w:rsid w:val="003B14A9"/>
    <w:rsid w:val="003B157F"/>
    <w:rsid w:val="003B5B7B"/>
    <w:rsid w:val="003B6151"/>
    <w:rsid w:val="003B6906"/>
    <w:rsid w:val="003C5BEA"/>
    <w:rsid w:val="003C69B5"/>
    <w:rsid w:val="003C7B26"/>
    <w:rsid w:val="003D1BE3"/>
    <w:rsid w:val="003D25CC"/>
    <w:rsid w:val="003D3EE1"/>
    <w:rsid w:val="003D6214"/>
    <w:rsid w:val="003D6845"/>
    <w:rsid w:val="003E2630"/>
    <w:rsid w:val="003E2BD5"/>
    <w:rsid w:val="003E490E"/>
    <w:rsid w:val="003E57D2"/>
    <w:rsid w:val="003E6CF6"/>
    <w:rsid w:val="003F1256"/>
    <w:rsid w:val="003F266D"/>
    <w:rsid w:val="003F499F"/>
    <w:rsid w:val="003F4DF8"/>
    <w:rsid w:val="00401001"/>
    <w:rsid w:val="00401F23"/>
    <w:rsid w:val="00402603"/>
    <w:rsid w:val="004049CA"/>
    <w:rsid w:val="00405426"/>
    <w:rsid w:val="00407C29"/>
    <w:rsid w:val="00412891"/>
    <w:rsid w:val="00413B3E"/>
    <w:rsid w:val="004157CD"/>
    <w:rsid w:val="00417456"/>
    <w:rsid w:val="00417986"/>
    <w:rsid w:val="00424C58"/>
    <w:rsid w:val="00424D44"/>
    <w:rsid w:val="0042586E"/>
    <w:rsid w:val="004308A5"/>
    <w:rsid w:val="00430D9D"/>
    <w:rsid w:val="004342A9"/>
    <w:rsid w:val="00434D85"/>
    <w:rsid w:val="004355DF"/>
    <w:rsid w:val="0044026E"/>
    <w:rsid w:val="0044070D"/>
    <w:rsid w:val="004435B3"/>
    <w:rsid w:val="00443DCF"/>
    <w:rsid w:val="004442B8"/>
    <w:rsid w:val="00450B42"/>
    <w:rsid w:val="004518C9"/>
    <w:rsid w:val="00456AFC"/>
    <w:rsid w:val="004570F5"/>
    <w:rsid w:val="00463600"/>
    <w:rsid w:val="004643D8"/>
    <w:rsid w:val="00472572"/>
    <w:rsid w:val="00474402"/>
    <w:rsid w:val="00490C03"/>
    <w:rsid w:val="00491858"/>
    <w:rsid w:val="00494950"/>
    <w:rsid w:val="0049702D"/>
    <w:rsid w:val="004978A5"/>
    <w:rsid w:val="00497C39"/>
    <w:rsid w:val="004A0A74"/>
    <w:rsid w:val="004A0E85"/>
    <w:rsid w:val="004A19F8"/>
    <w:rsid w:val="004A1EC7"/>
    <w:rsid w:val="004A2AFD"/>
    <w:rsid w:val="004A4CCF"/>
    <w:rsid w:val="004B00A0"/>
    <w:rsid w:val="004B04DF"/>
    <w:rsid w:val="004B24A2"/>
    <w:rsid w:val="004B3797"/>
    <w:rsid w:val="004B5608"/>
    <w:rsid w:val="004C229E"/>
    <w:rsid w:val="004C23C7"/>
    <w:rsid w:val="004C5623"/>
    <w:rsid w:val="004C6663"/>
    <w:rsid w:val="004C6AE3"/>
    <w:rsid w:val="004D3C02"/>
    <w:rsid w:val="004D52BB"/>
    <w:rsid w:val="004D74F6"/>
    <w:rsid w:val="004E0205"/>
    <w:rsid w:val="004E2239"/>
    <w:rsid w:val="004E28E1"/>
    <w:rsid w:val="004E5DED"/>
    <w:rsid w:val="004E6872"/>
    <w:rsid w:val="004E6A74"/>
    <w:rsid w:val="004F2439"/>
    <w:rsid w:val="004F377D"/>
    <w:rsid w:val="004F3D38"/>
    <w:rsid w:val="004F50FC"/>
    <w:rsid w:val="004F5D98"/>
    <w:rsid w:val="0050272F"/>
    <w:rsid w:val="005038CC"/>
    <w:rsid w:val="005068E7"/>
    <w:rsid w:val="00511608"/>
    <w:rsid w:val="00511EA0"/>
    <w:rsid w:val="00511F06"/>
    <w:rsid w:val="00513858"/>
    <w:rsid w:val="00515FAE"/>
    <w:rsid w:val="00520E31"/>
    <w:rsid w:val="005215AF"/>
    <w:rsid w:val="00530BF4"/>
    <w:rsid w:val="00531371"/>
    <w:rsid w:val="00531B7A"/>
    <w:rsid w:val="00535164"/>
    <w:rsid w:val="0053525F"/>
    <w:rsid w:val="0053533F"/>
    <w:rsid w:val="0053677B"/>
    <w:rsid w:val="00541041"/>
    <w:rsid w:val="00543F91"/>
    <w:rsid w:val="005447B7"/>
    <w:rsid w:val="005447F4"/>
    <w:rsid w:val="005457D8"/>
    <w:rsid w:val="005464B9"/>
    <w:rsid w:val="005519F1"/>
    <w:rsid w:val="005527E6"/>
    <w:rsid w:val="005536D6"/>
    <w:rsid w:val="00555E9C"/>
    <w:rsid w:val="0055645D"/>
    <w:rsid w:val="00556B3C"/>
    <w:rsid w:val="00562842"/>
    <w:rsid w:val="0056335B"/>
    <w:rsid w:val="00563F8A"/>
    <w:rsid w:val="005650D2"/>
    <w:rsid w:val="0056786E"/>
    <w:rsid w:val="00570872"/>
    <w:rsid w:val="00570E22"/>
    <w:rsid w:val="00576018"/>
    <w:rsid w:val="005769CC"/>
    <w:rsid w:val="005800C3"/>
    <w:rsid w:val="0058160C"/>
    <w:rsid w:val="00582A58"/>
    <w:rsid w:val="00582B39"/>
    <w:rsid w:val="00585635"/>
    <w:rsid w:val="00586322"/>
    <w:rsid w:val="005907AE"/>
    <w:rsid w:val="005910DB"/>
    <w:rsid w:val="005924D8"/>
    <w:rsid w:val="00592EFF"/>
    <w:rsid w:val="005939D3"/>
    <w:rsid w:val="00596C36"/>
    <w:rsid w:val="005A1844"/>
    <w:rsid w:val="005A3209"/>
    <w:rsid w:val="005A4433"/>
    <w:rsid w:val="005A5021"/>
    <w:rsid w:val="005A575D"/>
    <w:rsid w:val="005B014D"/>
    <w:rsid w:val="005B03ED"/>
    <w:rsid w:val="005B2378"/>
    <w:rsid w:val="005B2B9D"/>
    <w:rsid w:val="005B40D3"/>
    <w:rsid w:val="005B48EA"/>
    <w:rsid w:val="005B7E57"/>
    <w:rsid w:val="005C1CF6"/>
    <w:rsid w:val="005C2FC0"/>
    <w:rsid w:val="005C3BDD"/>
    <w:rsid w:val="005C4855"/>
    <w:rsid w:val="005C5E9B"/>
    <w:rsid w:val="005D7A7D"/>
    <w:rsid w:val="005D7B07"/>
    <w:rsid w:val="005E0511"/>
    <w:rsid w:val="005E06C4"/>
    <w:rsid w:val="005E0FE4"/>
    <w:rsid w:val="005E2615"/>
    <w:rsid w:val="005E3A3D"/>
    <w:rsid w:val="005E3E9D"/>
    <w:rsid w:val="005F0064"/>
    <w:rsid w:val="005F0C62"/>
    <w:rsid w:val="005F27E2"/>
    <w:rsid w:val="005F2982"/>
    <w:rsid w:val="005F44DD"/>
    <w:rsid w:val="006004A3"/>
    <w:rsid w:val="006008CB"/>
    <w:rsid w:val="00600DE0"/>
    <w:rsid w:val="00601983"/>
    <w:rsid w:val="00606EDC"/>
    <w:rsid w:val="00612729"/>
    <w:rsid w:val="006202BE"/>
    <w:rsid w:val="00620BFD"/>
    <w:rsid w:val="00620E62"/>
    <w:rsid w:val="0062216C"/>
    <w:rsid w:val="00624799"/>
    <w:rsid w:val="00624C63"/>
    <w:rsid w:val="00625BFD"/>
    <w:rsid w:val="006269F2"/>
    <w:rsid w:val="00630537"/>
    <w:rsid w:val="00634968"/>
    <w:rsid w:val="00640CBD"/>
    <w:rsid w:val="006435D2"/>
    <w:rsid w:val="00643A6B"/>
    <w:rsid w:val="00647167"/>
    <w:rsid w:val="006504CF"/>
    <w:rsid w:val="00651D3F"/>
    <w:rsid w:val="00653F09"/>
    <w:rsid w:val="00654468"/>
    <w:rsid w:val="00654472"/>
    <w:rsid w:val="0065658C"/>
    <w:rsid w:val="006565C7"/>
    <w:rsid w:val="006571F8"/>
    <w:rsid w:val="00661F5D"/>
    <w:rsid w:val="00662318"/>
    <w:rsid w:val="006631C2"/>
    <w:rsid w:val="00664E14"/>
    <w:rsid w:val="00671F9D"/>
    <w:rsid w:val="00672250"/>
    <w:rsid w:val="00672607"/>
    <w:rsid w:val="00673EF2"/>
    <w:rsid w:val="006752CD"/>
    <w:rsid w:val="006760DF"/>
    <w:rsid w:val="0067719D"/>
    <w:rsid w:val="00681CD8"/>
    <w:rsid w:val="00684924"/>
    <w:rsid w:val="0068514D"/>
    <w:rsid w:val="00690902"/>
    <w:rsid w:val="00691468"/>
    <w:rsid w:val="00692F4E"/>
    <w:rsid w:val="00695BCE"/>
    <w:rsid w:val="00697FA4"/>
    <w:rsid w:val="006A166E"/>
    <w:rsid w:val="006A18B6"/>
    <w:rsid w:val="006A34B6"/>
    <w:rsid w:val="006A3CC0"/>
    <w:rsid w:val="006A51B4"/>
    <w:rsid w:val="006A5650"/>
    <w:rsid w:val="006A5CC6"/>
    <w:rsid w:val="006A6827"/>
    <w:rsid w:val="006A7516"/>
    <w:rsid w:val="006B4237"/>
    <w:rsid w:val="006B560F"/>
    <w:rsid w:val="006B7609"/>
    <w:rsid w:val="006C1231"/>
    <w:rsid w:val="006C1838"/>
    <w:rsid w:val="006C1E2A"/>
    <w:rsid w:val="006C240A"/>
    <w:rsid w:val="006C29A5"/>
    <w:rsid w:val="006C3AD3"/>
    <w:rsid w:val="006C45D1"/>
    <w:rsid w:val="006C5CF5"/>
    <w:rsid w:val="006C77D8"/>
    <w:rsid w:val="006D09F8"/>
    <w:rsid w:val="006D0AFE"/>
    <w:rsid w:val="006D1265"/>
    <w:rsid w:val="006D4DCC"/>
    <w:rsid w:val="006D7D53"/>
    <w:rsid w:val="006D7D84"/>
    <w:rsid w:val="006E0DB8"/>
    <w:rsid w:val="006E4985"/>
    <w:rsid w:val="006E6B78"/>
    <w:rsid w:val="006F5AA9"/>
    <w:rsid w:val="00701602"/>
    <w:rsid w:val="00701621"/>
    <w:rsid w:val="00701DC2"/>
    <w:rsid w:val="007040CC"/>
    <w:rsid w:val="00704671"/>
    <w:rsid w:val="00705D68"/>
    <w:rsid w:val="0070641D"/>
    <w:rsid w:val="00710184"/>
    <w:rsid w:val="0071207A"/>
    <w:rsid w:val="00712CBE"/>
    <w:rsid w:val="007130EC"/>
    <w:rsid w:val="007161C7"/>
    <w:rsid w:val="00716D45"/>
    <w:rsid w:val="007270BA"/>
    <w:rsid w:val="00731894"/>
    <w:rsid w:val="00732ADE"/>
    <w:rsid w:val="00734230"/>
    <w:rsid w:val="00734974"/>
    <w:rsid w:val="00735D93"/>
    <w:rsid w:val="00740047"/>
    <w:rsid w:val="00740F0C"/>
    <w:rsid w:val="00743AAE"/>
    <w:rsid w:val="00745414"/>
    <w:rsid w:val="007466BF"/>
    <w:rsid w:val="007472FA"/>
    <w:rsid w:val="007500F2"/>
    <w:rsid w:val="00755046"/>
    <w:rsid w:val="00755295"/>
    <w:rsid w:val="00762908"/>
    <w:rsid w:val="00763485"/>
    <w:rsid w:val="00764091"/>
    <w:rsid w:val="00765D80"/>
    <w:rsid w:val="007675CF"/>
    <w:rsid w:val="00771F4B"/>
    <w:rsid w:val="00772093"/>
    <w:rsid w:val="00772C95"/>
    <w:rsid w:val="00774C32"/>
    <w:rsid w:val="007750BF"/>
    <w:rsid w:val="007772A0"/>
    <w:rsid w:val="00777E77"/>
    <w:rsid w:val="0078333F"/>
    <w:rsid w:val="0078520B"/>
    <w:rsid w:val="00785AEB"/>
    <w:rsid w:val="00786680"/>
    <w:rsid w:val="00787DF1"/>
    <w:rsid w:val="007900EA"/>
    <w:rsid w:val="00790688"/>
    <w:rsid w:val="007909A5"/>
    <w:rsid w:val="0079262D"/>
    <w:rsid w:val="00794B7E"/>
    <w:rsid w:val="00796242"/>
    <w:rsid w:val="00796329"/>
    <w:rsid w:val="007A0DF5"/>
    <w:rsid w:val="007A105F"/>
    <w:rsid w:val="007A1848"/>
    <w:rsid w:val="007A2642"/>
    <w:rsid w:val="007A5968"/>
    <w:rsid w:val="007A779A"/>
    <w:rsid w:val="007A79A8"/>
    <w:rsid w:val="007B1315"/>
    <w:rsid w:val="007B2004"/>
    <w:rsid w:val="007B4951"/>
    <w:rsid w:val="007B4ACD"/>
    <w:rsid w:val="007B57B9"/>
    <w:rsid w:val="007C23EE"/>
    <w:rsid w:val="007C5C52"/>
    <w:rsid w:val="007D0274"/>
    <w:rsid w:val="007D12EE"/>
    <w:rsid w:val="007D21AD"/>
    <w:rsid w:val="007D5DD8"/>
    <w:rsid w:val="007D629D"/>
    <w:rsid w:val="007D6FDF"/>
    <w:rsid w:val="007D76CA"/>
    <w:rsid w:val="007D7873"/>
    <w:rsid w:val="007D7B26"/>
    <w:rsid w:val="007E3A15"/>
    <w:rsid w:val="007E4502"/>
    <w:rsid w:val="007E5DB0"/>
    <w:rsid w:val="007E7212"/>
    <w:rsid w:val="007F0AAC"/>
    <w:rsid w:val="007F0C8B"/>
    <w:rsid w:val="007F0F8E"/>
    <w:rsid w:val="007F10E7"/>
    <w:rsid w:val="007F2BFA"/>
    <w:rsid w:val="007F3EB8"/>
    <w:rsid w:val="007F73F1"/>
    <w:rsid w:val="007F7E97"/>
    <w:rsid w:val="0080750B"/>
    <w:rsid w:val="00811F61"/>
    <w:rsid w:val="008121C4"/>
    <w:rsid w:val="008124B1"/>
    <w:rsid w:val="00812717"/>
    <w:rsid w:val="00816148"/>
    <w:rsid w:val="00816210"/>
    <w:rsid w:val="0081705F"/>
    <w:rsid w:val="00821EE5"/>
    <w:rsid w:val="00823E09"/>
    <w:rsid w:val="00824869"/>
    <w:rsid w:val="00824EB3"/>
    <w:rsid w:val="0082599F"/>
    <w:rsid w:val="008263D9"/>
    <w:rsid w:val="008264B6"/>
    <w:rsid w:val="00831805"/>
    <w:rsid w:val="00833020"/>
    <w:rsid w:val="00834C63"/>
    <w:rsid w:val="00836FF1"/>
    <w:rsid w:val="00840551"/>
    <w:rsid w:val="00841E07"/>
    <w:rsid w:val="008426BB"/>
    <w:rsid w:val="008440E7"/>
    <w:rsid w:val="00845078"/>
    <w:rsid w:val="00845484"/>
    <w:rsid w:val="0085262C"/>
    <w:rsid w:val="00852C90"/>
    <w:rsid w:val="0085321D"/>
    <w:rsid w:val="008536AA"/>
    <w:rsid w:val="00853B5F"/>
    <w:rsid w:val="008554AC"/>
    <w:rsid w:val="00861DA7"/>
    <w:rsid w:val="00864B0A"/>
    <w:rsid w:val="00867257"/>
    <w:rsid w:val="008677E5"/>
    <w:rsid w:val="008700C3"/>
    <w:rsid w:val="00870671"/>
    <w:rsid w:val="00872980"/>
    <w:rsid w:val="00875236"/>
    <w:rsid w:val="00880356"/>
    <w:rsid w:val="008804C1"/>
    <w:rsid w:val="00880DFA"/>
    <w:rsid w:val="00892E14"/>
    <w:rsid w:val="00894475"/>
    <w:rsid w:val="00894496"/>
    <w:rsid w:val="008970A4"/>
    <w:rsid w:val="00897927"/>
    <w:rsid w:val="008A4B9A"/>
    <w:rsid w:val="008A6A2D"/>
    <w:rsid w:val="008B16EC"/>
    <w:rsid w:val="008B29F5"/>
    <w:rsid w:val="008B5D3E"/>
    <w:rsid w:val="008C0B56"/>
    <w:rsid w:val="008C1B7C"/>
    <w:rsid w:val="008C1EBE"/>
    <w:rsid w:val="008C6B12"/>
    <w:rsid w:val="008C7B2A"/>
    <w:rsid w:val="008C7C74"/>
    <w:rsid w:val="008D09F8"/>
    <w:rsid w:val="008D1B97"/>
    <w:rsid w:val="008D3236"/>
    <w:rsid w:val="008D4FA3"/>
    <w:rsid w:val="008D710D"/>
    <w:rsid w:val="008E2377"/>
    <w:rsid w:val="008E4E6C"/>
    <w:rsid w:val="008E5B80"/>
    <w:rsid w:val="008E6C1A"/>
    <w:rsid w:val="008E7FDA"/>
    <w:rsid w:val="008F1322"/>
    <w:rsid w:val="008F3CDE"/>
    <w:rsid w:val="008F4031"/>
    <w:rsid w:val="008F4A76"/>
    <w:rsid w:val="008F4EE1"/>
    <w:rsid w:val="008F593F"/>
    <w:rsid w:val="008F6F36"/>
    <w:rsid w:val="0090014B"/>
    <w:rsid w:val="00901419"/>
    <w:rsid w:val="009020DE"/>
    <w:rsid w:val="00903FDF"/>
    <w:rsid w:val="00904B97"/>
    <w:rsid w:val="00904E8A"/>
    <w:rsid w:val="0090572E"/>
    <w:rsid w:val="00907FEF"/>
    <w:rsid w:val="00913EF9"/>
    <w:rsid w:val="009144A7"/>
    <w:rsid w:val="009147CD"/>
    <w:rsid w:val="009152B6"/>
    <w:rsid w:val="009177EB"/>
    <w:rsid w:val="009219C8"/>
    <w:rsid w:val="00925109"/>
    <w:rsid w:val="009253C0"/>
    <w:rsid w:val="00925DD5"/>
    <w:rsid w:val="00927185"/>
    <w:rsid w:val="0092730A"/>
    <w:rsid w:val="009305A7"/>
    <w:rsid w:val="0093162A"/>
    <w:rsid w:val="00931660"/>
    <w:rsid w:val="00932FF2"/>
    <w:rsid w:val="009340FE"/>
    <w:rsid w:val="00934D85"/>
    <w:rsid w:val="00935940"/>
    <w:rsid w:val="0093667A"/>
    <w:rsid w:val="0093700D"/>
    <w:rsid w:val="009377FA"/>
    <w:rsid w:val="00941119"/>
    <w:rsid w:val="009411C2"/>
    <w:rsid w:val="00941AF4"/>
    <w:rsid w:val="00942C5D"/>
    <w:rsid w:val="00945BD9"/>
    <w:rsid w:val="00946961"/>
    <w:rsid w:val="0094786F"/>
    <w:rsid w:val="00947F0A"/>
    <w:rsid w:val="00954687"/>
    <w:rsid w:val="00955102"/>
    <w:rsid w:val="00955937"/>
    <w:rsid w:val="0095610F"/>
    <w:rsid w:val="00960C44"/>
    <w:rsid w:val="00961E9D"/>
    <w:rsid w:val="00961F4A"/>
    <w:rsid w:val="00962B9A"/>
    <w:rsid w:val="00964667"/>
    <w:rsid w:val="0096563C"/>
    <w:rsid w:val="0097170F"/>
    <w:rsid w:val="009720AF"/>
    <w:rsid w:val="0097393E"/>
    <w:rsid w:val="00975858"/>
    <w:rsid w:val="009775FE"/>
    <w:rsid w:val="0098177C"/>
    <w:rsid w:val="00986A33"/>
    <w:rsid w:val="00987CAD"/>
    <w:rsid w:val="00991DCC"/>
    <w:rsid w:val="0099233D"/>
    <w:rsid w:val="00992EDC"/>
    <w:rsid w:val="00994687"/>
    <w:rsid w:val="00994759"/>
    <w:rsid w:val="00996B71"/>
    <w:rsid w:val="00997B57"/>
    <w:rsid w:val="00997B84"/>
    <w:rsid w:val="009A04C2"/>
    <w:rsid w:val="009A107A"/>
    <w:rsid w:val="009A2F97"/>
    <w:rsid w:val="009A491D"/>
    <w:rsid w:val="009A51CB"/>
    <w:rsid w:val="009A5B8D"/>
    <w:rsid w:val="009A681F"/>
    <w:rsid w:val="009B0B32"/>
    <w:rsid w:val="009B21E8"/>
    <w:rsid w:val="009B3C9C"/>
    <w:rsid w:val="009B7ED8"/>
    <w:rsid w:val="009C0CCA"/>
    <w:rsid w:val="009C1708"/>
    <w:rsid w:val="009C1809"/>
    <w:rsid w:val="009C2079"/>
    <w:rsid w:val="009C3F0E"/>
    <w:rsid w:val="009C5446"/>
    <w:rsid w:val="009C71FF"/>
    <w:rsid w:val="009C7A19"/>
    <w:rsid w:val="009D1CCA"/>
    <w:rsid w:val="009D283C"/>
    <w:rsid w:val="009D2F09"/>
    <w:rsid w:val="009D38F0"/>
    <w:rsid w:val="009D3BF8"/>
    <w:rsid w:val="009D4DE8"/>
    <w:rsid w:val="009D57C5"/>
    <w:rsid w:val="009D64DC"/>
    <w:rsid w:val="009D6A29"/>
    <w:rsid w:val="009D7D18"/>
    <w:rsid w:val="009E0EA5"/>
    <w:rsid w:val="009E2F70"/>
    <w:rsid w:val="009E420D"/>
    <w:rsid w:val="009E5103"/>
    <w:rsid w:val="009E5497"/>
    <w:rsid w:val="009F0719"/>
    <w:rsid w:val="009F127B"/>
    <w:rsid w:val="009F3022"/>
    <w:rsid w:val="009F4B74"/>
    <w:rsid w:val="009F581A"/>
    <w:rsid w:val="00A0219F"/>
    <w:rsid w:val="00A038A5"/>
    <w:rsid w:val="00A0483D"/>
    <w:rsid w:val="00A05B2E"/>
    <w:rsid w:val="00A10C75"/>
    <w:rsid w:val="00A11648"/>
    <w:rsid w:val="00A116BD"/>
    <w:rsid w:val="00A13BA9"/>
    <w:rsid w:val="00A1671A"/>
    <w:rsid w:val="00A22326"/>
    <w:rsid w:val="00A22858"/>
    <w:rsid w:val="00A301E3"/>
    <w:rsid w:val="00A30DB1"/>
    <w:rsid w:val="00A32EA6"/>
    <w:rsid w:val="00A33D24"/>
    <w:rsid w:val="00A409FB"/>
    <w:rsid w:val="00A41D82"/>
    <w:rsid w:val="00A435BE"/>
    <w:rsid w:val="00A44BC8"/>
    <w:rsid w:val="00A458CE"/>
    <w:rsid w:val="00A4780B"/>
    <w:rsid w:val="00A5105F"/>
    <w:rsid w:val="00A51E23"/>
    <w:rsid w:val="00A545D3"/>
    <w:rsid w:val="00A54F1E"/>
    <w:rsid w:val="00A57558"/>
    <w:rsid w:val="00A5773A"/>
    <w:rsid w:val="00A618F6"/>
    <w:rsid w:val="00A64A4E"/>
    <w:rsid w:val="00A65BC9"/>
    <w:rsid w:val="00A66FFA"/>
    <w:rsid w:val="00A6738D"/>
    <w:rsid w:val="00A70353"/>
    <w:rsid w:val="00A7242C"/>
    <w:rsid w:val="00A7281E"/>
    <w:rsid w:val="00A72CD0"/>
    <w:rsid w:val="00A75D07"/>
    <w:rsid w:val="00A7624E"/>
    <w:rsid w:val="00A76FB2"/>
    <w:rsid w:val="00A77C56"/>
    <w:rsid w:val="00A821C4"/>
    <w:rsid w:val="00A84C90"/>
    <w:rsid w:val="00A856D9"/>
    <w:rsid w:val="00A860A5"/>
    <w:rsid w:val="00A86732"/>
    <w:rsid w:val="00A93D63"/>
    <w:rsid w:val="00A96D37"/>
    <w:rsid w:val="00AA0B1A"/>
    <w:rsid w:val="00AA0E2B"/>
    <w:rsid w:val="00AA3A21"/>
    <w:rsid w:val="00AA3BCC"/>
    <w:rsid w:val="00AA4320"/>
    <w:rsid w:val="00AA4C09"/>
    <w:rsid w:val="00AA596E"/>
    <w:rsid w:val="00AA7674"/>
    <w:rsid w:val="00AB0C98"/>
    <w:rsid w:val="00AB2BEB"/>
    <w:rsid w:val="00AB33CE"/>
    <w:rsid w:val="00AB3F9D"/>
    <w:rsid w:val="00AB6E6E"/>
    <w:rsid w:val="00AC0827"/>
    <w:rsid w:val="00AC243C"/>
    <w:rsid w:val="00AC3845"/>
    <w:rsid w:val="00AC5D29"/>
    <w:rsid w:val="00AC6973"/>
    <w:rsid w:val="00AD3AB8"/>
    <w:rsid w:val="00AD3F72"/>
    <w:rsid w:val="00AD5305"/>
    <w:rsid w:val="00AD754C"/>
    <w:rsid w:val="00AE0110"/>
    <w:rsid w:val="00AE062B"/>
    <w:rsid w:val="00AE1D17"/>
    <w:rsid w:val="00AE333C"/>
    <w:rsid w:val="00AE76DF"/>
    <w:rsid w:val="00AF01D3"/>
    <w:rsid w:val="00AF05D3"/>
    <w:rsid w:val="00AF0C91"/>
    <w:rsid w:val="00AF0CC4"/>
    <w:rsid w:val="00AF0F23"/>
    <w:rsid w:val="00AF58F6"/>
    <w:rsid w:val="00AF5A9E"/>
    <w:rsid w:val="00AF619E"/>
    <w:rsid w:val="00AF7579"/>
    <w:rsid w:val="00B0604D"/>
    <w:rsid w:val="00B0733D"/>
    <w:rsid w:val="00B07951"/>
    <w:rsid w:val="00B12492"/>
    <w:rsid w:val="00B12B5F"/>
    <w:rsid w:val="00B16B2B"/>
    <w:rsid w:val="00B20210"/>
    <w:rsid w:val="00B20A17"/>
    <w:rsid w:val="00B2187B"/>
    <w:rsid w:val="00B22038"/>
    <w:rsid w:val="00B25669"/>
    <w:rsid w:val="00B25865"/>
    <w:rsid w:val="00B27B1D"/>
    <w:rsid w:val="00B32E61"/>
    <w:rsid w:val="00B34693"/>
    <w:rsid w:val="00B35700"/>
    <w:rsid w:val="00B35F86"/>
    <w:rsid w:val="00B36754"/>
    <w:rsid w:val="00B372E0"/>
    <w:rsid w:val="00B377B4"/>
    <w:rsid w:val="00B40041"/>
    <w:rsid w:val="00B4426F"/>
    <w:rsid w:val="00B4521C"/>
    <w:rsid w:val="00B47111"/>
    <w:rsid w:val="00B51901"/>
    <w:rsid w:val="00B546BC"/>
    <w:rsid w:val="00B5529C"/>
    <w:rsid w:val="00B60ED3"/>
    <w:rsid w:val="00B61B95"/>
    <w:rsid w:val="00B62005"/>
    <w:rsid w:val="00B6387B"/>
    <w:rsid w:val="00B66505"/>
    <w:rsid w:val="00B67A97"/>
    <w:rsid w:val="00B70ADE"/>
    <w:rsid w:val="00B7507D"/>
    <w:rsid w:val="00B77FF3"/>
    <w:rsid w:val="00B8009F"/>
    <w:rsid w:val="00B8135C"/>
    <w:rsid w:val="00B82997"/>
    <w:rsid w:val="00B836EA"/>
    <w:rsid w:val="00B872F2"/>
    <w:rsid w:val="00B87CA4"/>
    <w:rsid w:val="00B90327"/>
    <w:rsid w:val="00B90B2E"/>
    <w:rsid w:val="00B9357E"/>
    <w:rsid w:val="00B97006"/>
    <w:rsid w:val="00BA0BA0"/>
    <w:rsid w:val="00BA35BB"/>
    <w:rsid w:val="00BA35E1"/>
    <w:rsid w:val="00BA4397"/>
    <w:rsid w:val="00BA44C0"/>
    <w:rsid w:val="00BA74E7"/>
    <w:rsid w:val="00BB11AC"/>
    <w:rsid w:val="00BB40A6"/>
    <w:rsid w:val="00BB6179"/>
    <w:rsid w:val="00BB6DC0"/>
    <w:rsid w:val="00BC1700"/>
    <w:rsid w:val="00BC350A"/>
    <w:rsid w:val="00BC3943"/>
    <w:rsid w:val="00BC69C5"/>
    <w:rsid w:val="00BD3700"/>
    <w:rsid w:val="00BD4B1B"/>
    <w:rsid w:val="00BD527B"/>
    <w:rsid w:val="00BD5BC3"/>
    <w:rsid w:val="00BD6820"/>
    <w:rsid w:val="00BD6E4F"/>
    <w:rsid w:val="00BD7211"/>
    <w:rsid w:val="00BD74D7"/>
    <w:rsid w:val="00BE0CA8"/>
    <w:rsid w:val="00BE0EA0"/>
    <w:rsid w:val="00BE3FD7"/>
    <w:rsid w:val="00BE4FC9"/>
    <w:rsid w:val="00BE5FE4"/>
    <w:rsid w:val="00BE6259"/>
    <w:rsid w:val="00BE6E1E"/>
    <w:rsid w:val="00BE76EF"/>
    <w:rsid w:val="00BE77A9"/>
    <w:rsid w:val="00BF13B6"/>
    <w:rsid w:val="00BF1E24"/>
    <w:rsid w:val="00BF24C5"/>
    <w:rsid w:val="00BF63D4"/>
    <w:rsid w:val="00BF6B33"/>
    <w:rsid w:val="00C000A1"/>
    <w:rsid w:val="00C01856"/>
    <w:rsid w:val="00C01F89"/>
    <w:rsid w:val="00C022FD"/>
    <w:rsid w:val="00C03B93"/>
    <w:rsid w:val="00C05CCF"/>
    <w:rsid w:val="00C07E49"/>
    <w:rsid w:val="00C10ED5"/>
    <w:rsid w:val="00C11A56"/>
    <w:rsid w:val="00C17D7A"/>
    <w:rsid w:val="00C26BE3"/>
    <w:rsid w:val="00C27699"/>
    <w:rsid w:val="00C318A7"/>
    <w:rsid w:val="00C331F7"/>
    <w:rsid w:val="00C348E3"/>
    <w:rsid w:val="00C35B01"/>
    <w:rsid w:val="00C4136D"/>
    <w:rsid w:val="00C41767"/>
    <w:rsid w:val="00C47797"/>
    <w:rsid w:val="00C50799"/>
    <w:rsid w:val="00C510BF"/>
    <w:rsid w:val="00C52ED8"/>
    <w:rsid w:val="00C54E1D"/>
    <w:rsid w:val="00C635EE"/>
    <w:rsid w:val="00C63860"/>
    <w:rsid w:val="00C6503B"/>
    <w:rsid w:val="00C72147"/>
    <w:rsid w:val="00C73065"/>
    <w:rsid w:val="00C77E0B"/>
    <w:rsid w:val="00C80448"/>
    <w:rsid w:val="00C825A1"/>
    <w:rsid w:val="00C87EC2"/>
    <w:rsid w:val="00C9286B"/>
    <w:rsid w:val="00C95AD6"/>
    <w:rsid w:val="00C95D35"/>
    <w:rsid w:val="00C96D11"/>
    <w:rsid w:val="00CA3356"/>
    <w:rsid w:val="00CA5D5D"/>
    <w:rsid w:val="00CA5FC3"/>
    <w:rsid w:val="00CA6FBA"/>
    <w:rsid w:val="00CA7616"/>
    <w:rsid w:val="00CB03EB"/>
    <w:rsid w:val="00CB0801"/>
    <w:rsid w:val="00CB09C2"/>
    <w:rsid w:val="00CB1792"/>
    <w:rsid w:val="00CB3365"/>
    <w:rsid w:val="00CB4D67"/>
    <w:rsid w:val="00CB6650"/>
    <w:rsid w:val="00CC2FDE"/>
    <w:rsid w:val="00CC3A3A"/>
    <w:rsid w:val="00CC3E4E"/>
    <w:rsid w:val="00CC56D7"/>
    <w:rsid w:val="00CC725A"/>
    <w:rsid w:val="00CD2B79"/>
    <w:rsid w:val="00CD2FC5"/>
    <w:rsid w:val="00CD4C70"/>
    <w:rsid w:val="00CD7576"/>
    <w:rsid w:val="00CE1684"/>
    <w:rsid w:val="00CE1A6F"/>
    <w:rsid w:val="00CE2F70"/>
    <w:rsid w:val="00CE356F"/>
    <w:rsid w:val="00CE3E12"/>
    <w:rsid w:val="00CE578C"/>
    <w:rsid w:val="00CF1C7F"/>
    <w:rsid w:val="00CF245D"/>
    <w:rsid w:val="00CF505A"/>
    <w:rsid w:val="00CF5603"/>
    <w:rsid w:val="00CF6F2B"/>
    <w:rsid w:val="00D00358"/>
    <w:rsid w:val="00D02D51"/>
    <w:rsid w:val="00D0739B"/>
    <w:rsid w:val="00D12872"/>
    <w:rsid w:val="00D13283"/>
    <w:rsid w:val="00D14D35"/>
    <w:rsid w:val="00D17527"/>
    <w:rsid w:val="00D17994"/>
    <w:rsid w:val="00D203F4"/>
    <w:rsid w:val="00D20837"/>
    <w:rsid w:val="00D2271B"/>
    <w:rsid w:val="00D23A8F"/>
    <w:rsid w:val="00D23C1B"/>
    <w:rsid w:val="00D26454"/>
    <w:rsid w:val="00D32089"/>
    <w:rsid w:val="00D344EC"/>
    <w:rsid w:val="00D3689F"/>
    <w:rsid w:val="00D372B3"/>
    <w:rsid w:val="00D37A16"/>
    <w:rsid w:val="00D40276"/>
    <w:rsid w:val="00D4242F"/>
    <w:rsid w:val="00D427A4"/>
    <w:rsid w:val="00D45290"/>
    <w:rsid w:val="00D45DF8"/>
    <w:rsid w:val="00D47FA9"/>
    <w:rsid w:val="00D525EE"/>
    <w:rsid w:val="00D53EFD"/>
    <w:rsid w:val="00D56BC5"/>
    <w:rsid w:val="00D56C85"/>
    <w:rsid w:val="00D60C29"/>
    <w:rsid w:val="00D61023"/>
    <w:rsid w:val="00D6498C"/>
    <w:rsid w:val="00D65CCD"/>
    <w:rsid w:val="00D67305"/>
    <w:rsid w:val="00D731A7"/>
    <w:rsid w:val="00D777D1"/>
    <w:rsid w:val="00D81CA2"/>
    <w:rsid w:val="00D8225F"/>
    <w:rsid w:val="00D847FC"/>
    <w:rsid w:val="00D87175"/>
    <w:rsid w:val="00D90184"/>
    <w:rsid w:val="00D9039A"/>
    <w:rsid w:val="00D9153D"/>
    <w:rsid w:val="00D92DC5"/>
    <w:rsid w:val="00D94192"/>
    <w:rsid w:val="00D96C13"/>
    <w:rsid w:val="00D97ECC"/>
    <w:rsid w:val="00DA14F9"/>
    <w:rsid w:val="00DA2D84"/>
    <w:rsid w:val="00DA32AD"/>
    <w:rsid w:val="00DA5C08"/>
    <w:rsid w:val="00DA5DFD"/>
    <w:rsid w:val="00DB07D5"/>
    <w:rsid w:val="00DB1ED6"/>
    <w:rsid w:val="00DB51BD"/>
    <w:rsid w:val="00DB6CED"/>
    <w:rsid w:val="00DC0C9D"/>
    <w:rsid w:val="00DC351E"/>
    <w:rsid w:val="00DC3E42"/>
    <w:rsid w:val="00DC4CAE"/>
    <w:rsid w:val="00DD02FF"/>
    <w:rsid w:val="00DD0FC5"/>
    <w:rsid w:val="00DD28CF"/>
    <w:rsid w:val="00DD2DA7"/>
    <w:rsid w:val="00DD355E"/>
    <w:rsid w:val="00DD3870"/>
    <w:rsid w:val="00DD3C96"/>
    <w:rsid w:val="00DD44D9"/>
    <w:rsid w:val="00DD5912"/>
    <w:rsid w:val="00DD64D3"/>
    <w:rsid w:val="00DD73E5"/>
    <w:rsid w:val="00DD7525"/>
    <w:rsid w:val="00DE1C74"/>
    <w:rsid w:val="00DE2649"/>
    <w:rsid w:val="00DE4BB9"/>
    <w:rsid w:val="00DE614E"/>
    <w:rsid w:val="00DE6D9F"/>
    <w:rsid w:val="00DE7CA2"/>
    <w:rsid w:val="00DE7F55"/>
    <w:rsid w:val="00DF19A2"/>
    <w:rsid w:val="00DF443A"/>
    <w:rsid w:val="00DF596A"/>
    <w:rsid w:val="00DF70C5"/>
    <w:rsid w:val="00DF746C"/>
    <w:rsid w:val="00DF7ACB"/>
    <w:rsid w:val="00DF7B65"/>
    <w:rsid w:val="00E018A0"/>
    <w:rsid w:val="00E02188"/>
    <w:rsid w:val="00E03124"/>
    <w:rsid w:val="00E03494"/>
    <w:rsid w:val="00E04461"/>
    <w:rsid w:val="00E0773C"/>
    <w:rsid w:val="00E10CCF"/>
    <w:rsid w:val="00E1135B"/>
    <w:rsid w:val="00E11471"/>
    <w:rsid w:val="00E1458E"/>
    <w:rsid w:val="00E16D20"/>
    <w:rsid w:val="00E215C2"/>
    <w:rsid w:val="00E22045"/>
    <w:rsid w:val="00E23166"/>
    <w:rsid w:val="00E24252"/>
    <w:rsid w:val="00E24625"/>
    <w:rsid w:val="00E24A93"/>
    <w:rsid w:val="00E25BD6"/>
    <w:rsid w:val="00E30B6C"/>
    <w:rsid w:val="00E319BB"/>
    <w:rsid w:val="00E324B1"/>
    <w:rsid w:val="00E3675F"/>
    <w:rsid w:val="00E37030"/>
    <w:rsid w:val="00E37463"/>
    <w:rsid w:val="00E408D3"/>
    <w:rsid w:val="00E40E63"/>
    <w:rsid w:val="00E430EB"/>
    <w:rsid w:val="00E447B5"/>
    <w:rsid w:val="00E46456"/>
    <w:rsid w:val="00E50FE7"/>
    <w:rsid w:val="00E52409"/>
    <w:rsid w:val="00E525EE"/>
    <w:rsid w:val="00E54704"/>
    <w:rsid w:val="00E54EE5"/>
    <w:rsid w:val="00E56B98"/>
    <w:rsid w:val="00E57ABD"/>
    <w:rsid w:val="00E61D86"/>
    <w:rsid w:val="00E62D6D"/>
    <w:rsid w:val="00E631CF"/>
    <w:rsid w:val="00E65E6C"/>
    <w:rsid w:val="00E66D9E"/>
    <w:rsid w:val="00E71B7C"/>
    <w:rsid w:val="00E71FFD"/>
    <w:rsid w:val="00E74C08"/>
    <w:rsid w:val="00E7500A"/>
    <w:rsid w:val="00E75E2B"/>
    <w:rsid w:val="00E77142"/>
    <w:rsid w:val="00E80E7D"/>
    <w:rsid w:val="00E81C96"/>
    <w:rsid w:val="00E81DBD"/>
    <w:rsid w:val="00E848D9"/>
    <w:rsid w:val="00E84D8B"/>
    <w:rsid w:val="00E92288"/>
    <w:rsid w:val="00E93E6C"/>
    <w:rsid w:val="00E940EE"/>
    <w:rsid w:val="00E945BB"/>
    <w:rsid w:val="00E94EC0"/>
    <w:rsid w:val="00E95A90"/>
    <w:rsid w:val="00E95B99"/>
    <w:rsid w:val="00E95CD1"/>
    <w:rsid w:val="00E96427"/>
    <w:rsid w:val="00E97802"/>
    <w:rsid w:val="00EA0C86"/>
    <w:rsid w:val="00EA1830"/>
    <w:rsid w:val="00EA5535"/>
    <w:rsid w:val="00EA6481"/>
    <w:rsid w:val="00EA66BD"/>
    <w:rsid w:val="00EA67CC"/>
    <w:rsid w:val="00EB04E3"/>
    <w:rsid w:val="00EB18D3"/>
    <w:rsid w:val="00EB1B9C"/>
    <w:rsid w:val="00EB34F9"/>
    <w:rsid w:val="00EB404F"/>
    <w:rsid w:val="00EB70B2"/>
    <w:rsid w:val="00EB7244"/>
    <w:rsid w:val="00EC18FD"/>
    <w:rsid w:val="00EC4A37"/>
    <w:rsid w:val="00EC7B27"/>
    <w:rsid w:val="00ED0598"/>
    <w:rsid w:val="00ED14DA"/>
    <w:rsid w:val="00ED173A"/>
    <w:rsid w:val="00ED2087"/>
    <w:rsid w:val="00ED782A"/>
    <w:rsid w:val="00EE2353"/>
    <w:rsid w:val="00EE2BF2"/>
    <w:rsid w:val="00EE49CE"/>
    <w:rsid w:val="00EE5C76"/>
    <w:rsid w:val="00EE6406"/>
    <w:rsid w:val="00EF0986"/>
    <w:rsid w:val="00EF1F82"/>
    <w:rsid w:val="00EF6404"/>
    <w:rsid w:val="00F00E54"/>
    <w:rsid w:val="00F019F7"/>
    <w:rsid w:val="00F05CC5"/>
    <w:rsid w:val="00F07477"/>
    <w:rsid w:val="00F10705"/>
    <w:rsid w:val="00F10963"/>
    <w:rsid w:val="00F10B18"/>
    <w:rsid w:val="00F1198B"/>
    <w:rsid w:val="00F1396A"/>
    <w:rsid w:val="00F13BA4"/>
    <w:rsid w:val="00F14A47"/>
    <w:rsid w:val="00F20C51"/>
    <w:rsid w:val="00F22EF8"/>
    <w:rsid w:val="00F23D72"/>
    <w:rsid w:val="00F27C25"/>
    <w:rsid w:val="00F3046F"/>
    <w:rsid w:val="00F316D1"/>
    <w:rsid w:val="00F3207E"/>
    <w:rsid w:val="00F324A2"/>
    <w:rsid w:val="00F326BD"/>
    <w:rsid w:val="00F3300E"/>
    <w:rsid w:val="00F33D98"/>
    <w:rsid w:val="00F348AB"/>
    <w:rsid w:val="00F354B8"/>
    <w:rsid w:val="00F37A5D"/>
    <w:rsid w:val="00F37E2A"/>
    <w:rsid w:val="00F37FEB"/>
    <w:rsid w:val="00F4269F"/>
    <w:rsid w:val="00F4399A"/>
    <w:rsid w:val="00F43C5D"/>
    <w:rsid w:val="00F463EC"/>
    <w:rsid w:val="00F50E00"/>
    <w:rsid w:val="00F5199F"/>
    <w:rsid w:val="00F55C94"/>
    <w:rsid w:val="00F56D3C"/>
    <w:rsid w:val="00F6361A"/>
    <w:rsid w:val="00F6448D"/>
    <w:rsid w:val="00F65AA3"/>
    <w:rsid w:val="00F666BE"/>
    <w:rsid w:val="00F67F97"/>
    <w:rsid w:val="00F70C86"/>
    <w:rsid w:val="00F73CDF"/>
    <w:rsid w:val="00F75AB4"/>
    <w:rsid w:val="00F76D21"/>
    <w:rsid w:val="00F77DEA"/>
    <w:rsid w:val="00F836DF"/>
    <w:rsid w:val="00F847CF"/>
    <w:rsid w:val="00F84DAF"/>
    <w:rsid w:val="00F85D2D"/>
    <w:rsid w:val="00F868C1"/>
    <w:rsid w:val="00F868F0"/>
    <w:rsid w:val="00F87BED"/>
    <w:rsid w:val="00F90A4D"/>
    <w:rsid w:val="00F91BC3"/>
    <w:rsid w:val="00F930FC"/>
    <w:rsid w:val="00F93F9C"/>
    <w:rsid w:val="00F962E4"/>
    <w:rsid w:val="00F97C9C"/>
    <w:rsid w:val="00F97F62"/>
    <w:rsid w:val="00FA5F71"/>
    <w:rsid w:val="00FB05B5"/>
    <w:rsid w:val="00FB0FC6"/>
    <w:rsid w:val="00FB1C17"/>
    <w:rsid w:val="00FB4974"/>
    <w:rsid w:val="00FB4A80"/>
    <w:rsid w:val="00FB52FC"/>
    <w:rsid w:val="00FB60CB"/>
    <w:rsid w:val="00FC24B5"/>
    <w:rsid w:val="00FC40E8"/>
    <w:rsid w:val="00FC5DB5"/>
    <w:rsid w:val="00FC61FC"/>
    <w:rsid w:val="00FC79F7"/>
    <w:rsid w:val="00FC7D6F"/>
    <w:rsid w:val="00FD0350"/>
    <w:rsid w:val="00FD6220"/>
    <w:rsid w:val="00FD6239"/>
    <w:rsid w:val="00FE3364"/>
    <w:rsid w:val="00FE6384"/>
    <w:rsid w:val="00FE6C9E"/>
    <w:rsid w:val="00FE750B"/>
    <w:rsid w:val="00FE7F64"/>
    <w:rsid w:val="00FF0D64"/>
    <w:rsid w:val="00FF5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Stat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1FC2C34-4F45-4A9B-8F45-4C5327008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E26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7</Words>
  <Characters>19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Beland</dc:creator>
  <cp:keywords/>
  <dc:description/>
  <cp:lastModifiedBy>Mark Beland</cp:lastModifiedBy>
  <cp:revision>1</cp:revision>
  <dcterms:created xsi:type="dcterms:W3CDTF">2016-03-31T15:35:00Z</dcterms:created>
  <dcterms:modified xsi:type="dcterms:W3CDTF">2016-03-31T15:35:00Z</dcterms:modified>
</cp:coreProperties>
</file>